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84B85" w14:textId="77777777" w:rsidR="00C06873" w:rsidRDefault="003B3E68">
      <w:pPr>
        <w:pStyle w:val="Heading1"/>
      </w:pPr>
      <w:bookmarkStart w:id="0" w:name="X780477b1abc96a5af0c1d7d44890ad731c132fc"/>
      <w:r>
        <w:t>Backend Development Module Assignment 1, p2205810</w:t>
      </w:r>
    </w:p>
    <w:p w14:paraId="2EC84B86" w14:textId="77777777" w:rsidR="00C06873" w:rsidRDefault="003B3E68">
      <w:pPr>
        <w:pStyle w:val="Heading1"/>
      </w:pPr>
      <w:bookmarkStart w:id="1" w:name="endpoint-1-get-users"/>
      <w:bookmarkEnd w:id="0"/>
      <w:r>
        <w:t>Endpoint 1: GET /users/</w:t>
      </w:r>
    </w:p>
    <w:p w14:paraId="2EC84B87" w14:textId="77777777" w:rsidR="00C06873" w:rsidRDefault="003B3E68">
      <w:pPr>
        <w:pStyle w:val="Heading3"/>
      </w:pPr>
      <w:bookmarkStart w:id="2" w:name="normal-response-http-200-ok"/>
      <w:r>
        <w:t>Normal response: HTTP 200 OK</w:t>
      </w:r>
    </w:p>
    <w:p w14:paraId="1DDF0E53" w14:textId="14331C59" w:rsidR="00BB7848" w:rsidRDefault="00BB7848" w:rsidP="00BB7848">
      <w:pPr>
        <w:pStyle w:val="BodyText"/>
      </w:pPr>
      <w:r>
        <w:t xml:space="preserve">Screenshot </w:t>
      </w:r>
      <w:r w:rsidR="00621367">
        <w:t xml:space="preserve">provided after </w:t>
      </w:r>
      <w:r w:rsidR="00F543E1">
        <w:t xml:space="preserve">testing Endpoint 2 and inserting </w:t>
      </w:r>
      <w:r w:rsidR="003B5873">
        <w:t>a second user with a different email using Endpoint 2.</w:t>
      </w:r>
    </w:p>
    <w:p w14:paraId="3753EDF9" w14:textId="4DF051ED" w:rsidR="00F543E1" w:rsidRPr="00BB7848" w:rsidRDefault="003B5873" w:rsidP="00BB7848">
      <w:pPr>
        <w:pStyle w:val="BodyText"/>
      </w:pPr>
      <w:r w:rsidRPr="003B5873">
        <w:drawing>
          <wp:inline distT="0" distB="0" distL="0" distR="0" wp14:anchorId="1783C58B" wp14:editId="6DC443ED">
            <wp:extent cx="5943600" cy="5078095"/>
            <wp:effectExtent l="0" t="0" r="0" b="0"/>
            <wp:docPr id="129335009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350090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7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88" w14:textId="77777777" w:rsidR="00C06873" w:rsidRDefault="003B3E68">
      <w:pPr>
        <w:pStyle w:val="Heading1"/>
      </w:pPr>
      <w:bookmarkStart w:id="3" w:name="endpoint-2-post-users"/>
      <w:bookmarkEnd w:id="2"/>
      <w:bookmarkEnd w:id="1"/>
      <w:r>
        <w:t>Endpoint 2: POST /users/</w:t>
      </w:r>
    </w:p>
    <w:p w14:paraId="2EC84B89" w14:textId="77777777" w:rsidR="00C06873" w:rsidRDefault="003B3E68">
      <w:pPr>
        <w:pStyle w:val="Heading3"/>
      </w:pPr>
      <w:bookmarkStart w:id="4" w:name="normal-response-http-201-created"/>
      <w:r>
        <w:t>Normal response: HTTP 201 Created</w:t>
      </w:r>
    </w:p>
    <w:p w14:paraId="37B10908" w14:textId="4FA5F94C" w:rsidR="00026CF4" w:rsidRPr="00026CF4" w:rsidRDefault="00F5131F" w:rsidP="00026CF4">
      <w:pPr>
        <w:pStyle w:val="BodyText"/>
      </w:pPr>
      <w:r w:rsidRPr="00F5131F">
        <w:drawing>
          <wp:inline distT="0" distB="0" distL="0" distR="0" wp14:anchorId="2D59A7CF" wp14:editId="0CE380D5">
            <wp:extent cx="5943600" cy="3137535"/>
            <wp:effectExtent l="0" t="0" r="0" b="0"/>
            <wp:docPr id="71843920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439204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8A" w14:textId="77777777" w:rsidR="00C06873" w:rsidRDefault="003B3E68">
      <w:pPr>
        <w:pStyle w:val="Heading3"/>
      </w:pPr>
      <w:bookmarkStart w:id="5" w:name="Xab74933e491113934ed4f5a2f1c010f6f4b4850"/>
      <w:bookmarkEnd w:id="4"/>
      <w:r>
        <w:t>Error response: HTTP 500 Internal Server Error on unknown error</w:t>
      </w:r>
    </w:p>
    <w:p w14:paraId="2EC84B8B" w14:textId="77777777" w:rsidR="00C06873" w:rsidRDefault="003B3E68">
      <w:pPr>
        <w:pStyle w:val="FirstParagraph"/>
      </w:pPr>
      <w:r>
        <w:t>Here, a key is misspelled.</w:t>
      </w:r>
    </w:p>
    <w:p w14:paraId="15A57943" w14:textId="2BC1C5A8" w:rsidR="00BB7848" w:rsidRPr="00BB7848" w:rsidRDefault="00BB7848" w:rsidP="00BB7848">
      <w:pPr>
        <w:pStyle w:val="BodyText"/>
      </w:pPr>
      <w:r w:rsidRPr="00BB7848">
        <w:drawing>
          <wp:inline distT="0" distB="0" distL="0" distR="0" wp14:anchorId="43C89061" wp14:editId="006016FC">
            <wp:extent cx="5943600" cy="3019425"/>
            <wp:effectExtent l="0" t="0" r="0" b="0"/>
            <wp:docPr id="13176890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68904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8C" w14:textId="77777777" w:rsidR="00C06873" w:rsidRDefault="003B3E68">
      <w:pPr>
        <w:pStyle w:val="Heading3"/>
      </w:pPr>
      <w:bookmarkStart w:id="6" w:name="Xb36f3cc87dd8d1776ac2295b17e75ede50adcfe"/>
      <w:bookmarkEnd w:id="5"/>
      <w:r>
        <w:t>Error response: HTTP 422 on duplicate email</w:t>
      </w:r>
    </w:p>
    <w:p w14:paraId="57C40F1D" w14:textId="3A9A9C63" w:rsidR="00865BAA" w:rsidRPr="00865BAA" w:rsidRDefault="00E95011" w:rsidP="00865BAA">
      <w:pPr>
        <w:pStyle w:val="BodyText"/>
      </w:pPr>
      <w:r>
        <w:t xml:space="preserve">Screenshot after sending a </w:t>
      </w:r>
      <w:r w:rsidR="00936F5E">
        <w:t>duplicate POST request after one that is acknowledged with a 201 Created.</w:t>
      </w:r>
      <w:r w:rsidR="00621367">
        <w:t xml:space="preserve"> This is because the email is exactly the same as the previous one</w:t>
      </w:r>
    </w:p>
    <w:p w14:paraId="08BEE57F" w14:textId="35ECF323" w:rsidR="00865BAA" w:rsidRPr="00865BAA" w:rsidRDefault="00865BAA" w:rsidP="00865BAA">
      <w:pPr>
        <w:pStyle w:val="BodyText"/>
      </w:pPr>
      <w:r w:rsidRPr="00865BAA">
        <w:drawing>
          <wp:inline distT="0" distB="0" distL="0" distR="0" wp14:anchorId="5E384481" wp14:editId="6ABCBF7E">
            <wp:extent cx="5943600" cy="2955925"/>
            <wp:effectExtent l="0" t="0" r="0" b="0"/>
            <wp:docPr id="16585402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5402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8D" w14:textId="77777777" w:rsidR="00C06873" w:rsidRDefault="003B3E68">
      <w:pPr>
        <w:pStyle w:val="Heading1"/>
      </w:pPr>
      <w:bookmarkStart w:id="7" w:name="endpoint-3-get-usersid"/>
      <w:bookmarkEnd w:id="6"/>
      <w:bookmarkEnd w:id="3"/>
      <w:r>
        <w:t>Endpoint 3: GET /users/:id/</w:t>
      </w:r>
    </w:p>
    <w:p w14:paraId="2EC84B8E" w14:textId="77777777" w:rsidR="00C06873" w:rsidRDefault="003B3E68">
      <w:pPr>
        <w:pStyle w:val="Heading3"/>
      </w:pPr>
      <w:bookmarkStart w:id="8" w:name="normal-response-http-200-ok-1"/>
      <w:r>
        <w:t>Normal response: HTTP 200 OK</w:t>
      </w:r>
    </w:p>
    <w:p w14:paraId="11D02F59" w14:textId="77777777" w:rsidR="00A26FAC" w:rsidRDefault="00A26FAC" w:rsidP="00A26FAC">
      <w:pPr>
        <w:pStyle w:val="BodyText"/>
      </w:pPr>
      <w:r>
        <w:t>Screenshot provided after testing Endpoint 2 and inserting a second user with a different email using Endpoint 2.</w:t>
      </w:r>
    </w:p>
    <w:p w14:paraId="1FB22F60" w14:textId="77777777" w:rsidR="00A26FAC" w:rsidRPr="00A26FAC" w:rsidRDefault="00A26FAC" w:rsidP="00A26FAC">
      <w:pPr>
        <w:pStyle w:val="BodyText"/>
      </w:pPr>
    </w:p>
    <w:p w14:paraId="711B892D" w14:textId="676C729A" w:rsidR="00A26FAC" w:rsidRPr="00A26FAC" w:rsidRDefault="00A26FAC" w:rsidP="00A26FAC">
      <w:pPr>
        <w:pStyle w:val="BodyText"/>
      </w:pPr>
      <w:r w:rsidRPr="00A26FAC">
        <w:drawing>
          <wp:inline distT="0" distB="0" distL="0" distR="0" wp14:anchorId="467560DA" wp14:editId="3418A472">
            <wp:extent cx="5943600" cy="3700780"/>
            <wp:effectExtent l="0" t="0" r="0" b="0"/>
            <wp:docPr id="212513549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35496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8F" w14:textId="77777777" w:rsidR="00C06873" w:rsidRDefault="003B3E68">
      <w:pPr>
        <w:pStyle w:val="Heading1"/>
      </w:pPr>
      <w:bookmarkStart w:id="9" w:name="endpoint-4-post-category"/>
      <w:bookmarkEnd w:id="8"/>
      <w:bookmarkEnd w:id="7"/>
      <w:r>
        <w:t>Endpoint 4: POST /category</w:t>
      </w:r>
    </w:p>
    <w:p w14:paraId="2EC84B90" w14:textId="77777777" w:rsidR="00C06873" w:rsidRDefault="003B3E68">
      <w:pPr>
        <w:pStyle w:val="Heading3"/>
      </w:pPr>
      <w:bookmarkStart w:id="10" w:name="normal-response-http-201-created-1"/>
      <w:r>
        <w:t>Normal response: HTTP 201 Created</w:t>
      </w:r>
    </w:p>
    <w:p w14:paraId="25AB31DC" w14:textId="52F1F286" w:rsidR="000703EB" w:rsidRPr="000703EB" w:rsidRDefault="000703EB" w:rsidP="000703EB">
      <w:pPr>
        <w:pStyle w:val="BodyText"/>
      </w:pPr>
      <w:r w:rsidRPr="000703EB">
        <w:drawing>
          <wp:inline distT="0" distB="0" distL="0" distR="0" wp14:anchorId="26F1E9D4" wp14:editId="0025EC86">
            <wp:extent cx="5943600" cy="3048635"/>
            <wp:effectExtent l="0" t="0" r="0" b="0"/>
            <wp:docPr id="111859150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591507" name="Picture 1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1" w14:textId="77777777" w:rsidR="00C06873" w:rsidRDefault="003B3E68">
      <w:pPr>
        <w:pStyle w:val="Heading3"/>
      </w:pPr>
      <w:bookmarkStart w:id="11" w:name="Xee5d092997c955ffdf970e529d3ea2f990a9e80"/>
      <w:bookmarkEnd w:id="10"/>
      <w:r>
        <w:t>Error response: HTTP 500 Internal Server Error on unknown error</w:t>
      </w:r>
    </w:p>
    <w:p w14:paraId="2EC84B92" w14:textId="77777777" w:rsidR="00C06873" w:rsidRDefault="003B3E68">
      <w:pPr>
        <w:pStyle w:val="FirstParagraph"/>
      </w:pPr>
      <w:r>
        <w:t>Here, a key is misspelled.</w:t>
      </w:r>
    </w:p>
    <w:p w14:paraId="6EA7720C" w14:textId="63A3C51A" w:rsidR="006E1778" w:rsidRPr="006E1778" w:rsidRDefault="006E1778" w:rsidP="006E1778">
      <w:pPr>
        <w:pStyle w:val="BodyText"/>
      </w:pPr>
      <w:r w:rsidRPr="006E1778">
        <w:drawing>
          <wp:inline distT="0" distB="0" distL="0" distR="0" wp14:anchorId="1CCD66EA" wp14:editId="51AB9213">
            <wp:extent cx="5943600" cy="2910840"/>
            <wp:effectExtent l="0" t="0" r="0" b="0"/>
            <wp:docPr id="108448461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484612" name="Picture 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3" w14:textId="77777777" w:rsidR="00C06873" w:rsidRDefault="003B3E68">
      <w:pPr>
        <w:pStyle w:val="Heading3"/>
      </w:pPr>
      <w:bookmarkStart w:id="12" w:name="X1a3944a4bda11fb73fdfc438cce0db60aba59f4"/>
      <w:bookmarkEnd w:id="11"/>
      <w:r>
        <w:t>Error response: HTTP 422 on duplicate catname</w:t>
      </w:r>
    </w:p>
    <w:p w14:paraId="12203E85" w14:textId="493F8406" w:rsidR="00412666" w:rsidRPr="00865BAA" w:rsidRDefault="00412666" w:rsidP="00412666">
      <w:pPr>
        <w:pStyle w:val="BodyText"/>
      </w:pPr>
      <w:r>
        <w:t>Screenshot after sending a duplicate POST request after one that is acknowledged with a 201 Created. This is because the</w:t>
      </w:r>
      <w:r>
        <w:t xml:space="preserve"> catname</w:t>
      </w:r>
      <w:r>
        <w:t xml:space="preserve"> is exactly the same as the previous one</w:t>
      </w:r>
    </w:p>
    <w:p w14:paraId="6E2FFDC5" w14:textId="4929B99C" w:rsidR="002D1909" w:rsidRPr="002D1909" w:rsidRDefault="002D1909" w:rsidP="002D1909">
      <w:pPr>
        <w:pStyle w:val="BodyText"/>
      </w:pPr>
      <w:r w:rsidRPr="002D1909">
        <w:drawing>
          <wp:inline distT="0" distB="0" distL="0" distR="0" wp14:anchorId="60C27FD8" wp14:editId="70605EF5">
            <wp:extent cx="5943600" cy="2913380"/>
            <wp:effectExtent l="0" t="0" r="0" b="0"/>
            <wp:docPr id="85155692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556923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4" w14:textId="77777777" w:rsidR="00C06873" w:rsidRDefault="003B3E68">
      <w:pPr>
        <w:pStyle w:val="Heading1"/>
      </w:pPr>
      <w:bookmarkStart w:id="13" w:name="endpoint-5-post-platform"/>
      <w:bookmarkEnd w:id="12"/>
      <w:bookmarkEnd w:id="9"/>
      <w:r>
        <w:t>Endpoint 5: POST /platform</w:t>
      </w:r>
    </w:p>
    <w:p w14:paraId="2EC84B95" w14:textId="77777777" w:rsidR="00C06873" w:rsidRDefault="003B3E68">
      <w:pPr>
        <w:pStyle w:val="Heading3"/>
      </w:pPr>
      <w:bookmarkStart w:id="14" w:name="normal-response-http-201-created-2"/>
      <w:r>
        <w:t>Normal response: HTTP 201 Created</w:t>
      </w:r>
    </w:p>
    <w:p w14:paraId="34738357" w14:textId="4070F0AC" w:rsidR="004515DB" w:rsidRPr="004515DB" w:rsidRDefault="004515DB" w:rsidP="004515DB">
      <w:pPr>
        <w:pStyle w:val="BodyText"/>
      </w:pPr>
      <w:r w:rsidRPr="004515DB">
        <w:drawing>
          <wp:inline distT="0" distB="0" distL="0" distR="0" wp14:anchorId="47CDD6FF" wp14:editId="4C7BD58D">
            <wp:extent cx="5943600" cy="2941320"/>
            <wp:effectExtent l="0" t="0" r="0" b="0"/>
            <wp:docPr id="7842547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25479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6" w14:textId="77777777" w:rsidR="00C06873" w:rsidRDefault="003B3E68">
      <w:pPr>
        <w:pStyle w:val="Heading3"/>
      </w:pPr>
      <w:bookmarkStart w:id="15" w:name="X8f980f4f1b0e3143e01d81de3e3ab43cc803bd8"/>
      <w:bookmarkEnd w:id="14"/>
      <w:r>
        <w:t>Error response: HTTP 500 Internal Server Error on unknown error</w:t>
      </w:r>
    </w:p>
    <w:p w14:paraId="2EC84B97" w14:textId="731D6B42" w:rsidR="00C06873" w:rsidRDefault="003B3E68">
      <w:pPr>
        <w:pStyle w:val="FirstParagraph"/>
      </w:pPr>
      <w:r>
        <w:t>Here, a key is misspelled.</w:t>
      </w:r>
      <w:r w:rsidR="003160C2" w:rsidRPr="003160C2">
        <w:rPr>
          <w:noProof/>
        </w:rPr>
        <w:t xml:space="preserve"> </w:t>
      </w:r>
      <w:r w:rsidR="003160C2" w:rsidRPr="003160C2">
        <w:drawing>
          <wp:inline distT="0" distB="0" distL="0" distR="0" wp14:anchorId="352CA288" wp14:editId="3F197997">
            <wp:extent cx="5943600" cy="2953385"/>
            <wp:effectExtent l="0" t="0" r="0" b="0"/>
            <wp:docPr id="190161147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611471" name="Picture 1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2E4C9" w14:textId="77777777" w:rsidR="003160C2" w:rsidRPr="003160C2" w:rsidRDefault="003160C2" w:rsidP="003160C2">
      <w:pPr>
        <w:pStyle w:val="BodyText"/>
      </w:pPr>
    </w:p>
    <w:p w14:paraId="2EC84B98" w14:textId="77777777" w:rsidR="00C06873" w:rsidRDefault="003B3E68">
      <w:pPr>
        <w:pStyle w:val="Heading3"/>
      </w:pPr>
      <w:bookmarkStart w:id="16" w:name="X7101c0affac2b048bd8c224be3f9039b9367ac8"/>
      <w:bookmarkEnd w:id="15"/>
      <w:r>
        <w:t>Error response: HTTP 422 on duplicate platform_name</w:t>
      </w:r>
    </w:p>
    <w:p w14:paraId="7927D97D" w14:textId="454F5130" w:rsidR="004C6724" w:rsidRDefault="004C6724" w:rsidP="004C6724">
      <w:pPr>
        <w:pStyle w:val="BodyText"/>
      </w:pPr>
      <w:r>
        <w:t xml:space="preserve">Screenshot after sending a duplicate POST request after one that is acknowledged with a 201 Created. This is because the </w:t>
      </w:r>
      <w:r>
        <w:t>platform_name</w:t>
      </w:r>
      <w:r>
        <w:t xml:space="preserve"> is exactly the same as the previous one</w:t>
      </w:r>
    </w:p>
    <w:p w14:paraId="649FD36E" w14:textId="1425CB33" w:rsidR="002D1909" w:rsidRPr="002D1909" w:rsidRDefault="004515DB" w:rsidP="002D1909">
      <w:pPr>
        <w:pStyle w:val="BodyText"/>
      </w:pPr>
      <w:r w:rsidRPr="004515DB">
        <w:drawing>
          <wp:inline distT="0" distB="0" distL="0" distR="0" wp14:anchorId="5838B0EC" wp14:editId="093A8FD6">
            <wp:extent cx="5943600" cy="3029585"/>
            <wp:effectExtent l="0" t="0" r="0" b="0"/>
            <wp:docPr id="76473798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4737988" name="Picture 1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9" w14:textId="77777777" w:rsidR="00C06873" w:rsidRDefault="003B3E68">
      <w:pPr>
        <w:pStyle w:val="Heading1"/>
      </w:pPr>
      <w:bookmarkStart w:id="17" w:name="endpoint-6-post-game"/>
      <w:bookmarkEnd w:id="16"/>
      <w:bookmarkEnd w:id="13"/>
      <w:r>
        <w:t>Endpoint 6: POST /game</w:t>
      </w:r>
    </w:p>
    <w:p w14:paraId="2EC84B9A" w14:textId="77777777" w:rsidR="00C06873" w:rsidRDefault="003B3E68">
      <w:pPr>
        <w:pStyle w:val="Heading3"/>
      </w:pPr>
      <w:bookmarkStart w:id="18" w:name="normal-response-http-201-created-3"/>
      <w:r>
        <w:t>Normal response: HTTP 201 Created</w:t>
      </w:r>
    </w:p>
    <w:p w14:paraId="15A598B7" w14:textId="6D417C38" w:rsidR="00A43F6F" w:rsidRPr="00A43F6F" w:rsidRDefault="00A43F6F" w:rsidP="00A43F6F">
      <w:pPr>
        <w:pStyle w:val="BodyText"/>
      </w:pPr>
      <w:r>
        <w:t xml:space="preserve">Screenshot </w:t>
      </w:r>
      <w:r w:rsidR="001324FC">
        <w:t>after creating three platforms, one category.</w:t>
      </w:r>
    </w:p>
    <w:p w14:paraId="0411E298" w14:textId="4C9E011C" w:rsidR="007A2642" w:rsidRPr="007A2642" w:rsidRDefault="007A2642" w:rsidP="007A2642">
      <w:pPr>
        <w:pStyle w:val="BodyText"/>
      </w:pPr>
      <w:r w:rsidRPr="007A2642">
        <w:drawing>
          <wp:inline distT="0" distB="0" distL="0" distR="0" wp14:anchorId="649D7B4B" wp14:editId="5544852E">
            <wp:extent cx="5943600" cy="3032125"/>
            <wp:effectExtent l="0" t="0" r="0" b="0"/>
            <wp:docPr id="8312965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29659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B" w14:textId="77777777" w:rsidR="00C06873" w:rsidRDefault="003B3E68">
      <w:pPr>
        <w:pStyle w:val="Heading3"/>
      </w:pPr>
      <w:bookmarkStart w:id="19" w:name="X085d769c91a9672abca8fe1af11c510c8de7d5e"/>
      <w:bookmarkEnd w:id="18"/>
      <w:r>
        <w:t>Error response: HTTP 500 Internal Server Error on unknown error</w:t>
      </w:r>
    </w:p>
    <w:p w14:paraId="2EC84B9C" w14:textId="77777777" w:rsidR="00C06873" w:rsidRDefault="003B3E68">
      <w:pPr>
        <w:pStyle w:val="FirstParagraph"/>
      </w:pPr>
      <w:r>
        <w:t>Here, a key is misspelled.</w:t>
      </w:r>
    </w:p>
    <w:p w14:paraId="0562BFFD" w14:textId="21BE5460" w:rsidR="00BC3E2B" w:rsidRDefault="00BC3E2B" w:rsidP="00BC3E2B">
      <w:pPr>
        <w:pStyle w:val="BodyText"/>
      </w:pPr>
      <w:r w:rsidRPr="00BC3E2B">
        <w:drawing>
          <wp:inline distT="0" distB="0" distL="0" distR="0" wp14:anchorId="1DB7AAEA" wp14:editId="636D74B8">
            <wp:extent cx="5943600" cy="2781935"/>
            <wp:effectExtent l="0" t="0" r="0" b="0"/>
            <wp:docPr id="186877179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771793" name="Picture 1" descr="A screenshot of a computer program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A516" w14:textId="6B4E849E" w:rsidR="001324FC" w:rsidRDefault="003D5282" w:rsidP="00BC3E2B">
      <w:pPr>
        <w:pStyle w:val="BodyText"/>
      </w:pPr>
      <w:r>
        <w:t>Here, the key is spelt correct</w:t>
      </w:r>
      <w:r w:rsidR="00771380">
        <w:t>ly</w:t>
      </w:r>
      <w:r>
        <w:t xml:space="preserve"> but </w:t>
      </w:r>
      <w:r w:rsidR="001324FC">
        <w:t xml:space="preserve">a </w:t>
      </w:r>
      <w:r w:rsidR="00B53BC6">
        <w:t>foreign key constraint fails, as platform id 4 does not exist in platforms</w:t>
      </w:r>
      <w:r w:rsidR="00044356">
        <w:t xml:space="preserve">  (image 1) neither does category id 2 exist in categories (image 2)</w:t>
      </w:r>
    </w:p>
    <w:p w14:paraId="41BE2E38" w14:textId="01260636" w:rsidR="00771380" w:rsidRDefault="00771380" w:rsidP="00BC3E2B">
      <w:pPr>
        <w:pStyle w:val="BodyText"/>
      </w:pPr>
      <w:r w:rsidRPr="00771380">
        <w:drawing>
          <wp:inline distT="0" distB="0" distL="0" distR="0" wp14:anchorId="2AC8FD4A" wp14:editId="6C0C3DFA">
            <wp:extent cx="5943600" cy="3091180"/>
            <wp:effectExtent l="0" t="0" r="0" b="0"/>
            <wp:docPr id="206827312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273125" name="Picture 1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00A31" w14:textId="6D660191" w:rsidR="00566BF8" w:rsidRPr="00BC3E2B" w:rsidRDefault="00566BF8" w:rsidP="00BC3E2B">
      <w:pPr>
        <w:pStyle w:val="BodyText"/>
      </w:pPr>
      <w:r w:rsidRPr="00566BF8">
        <w:drawing>
          <wp:inline distT="0" distB="0" distL="0" distR="0" wp14:anchorId="7D56F64F" wp14:editId="0F6C5DCC">
            <wp:extent cx="5943600" cy="2872105"/>
            <wp:effectExtent l="0" t="0" r="0" b="0"/>
            <wp:docPr id="102665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6563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9D" w14:textId="77777777" w:rsidR="00C06873" w:rsidRDefault="003B3E68">
      <w:pPr>
        <w:pStyle w:val="Heading1"/>
      </w:pPr>
      <w:bookmarkStart w:id="20" w:name="endpoint-7-get-gameplatform"/>
      <w:bookmarkEnd w:id="17"/>
      <w:bookmarkEnd w:id="19"/>
      <w:r>
        <w:t>Endpoint 7: GET /game/:platform</w:t>
      </w:r>
    </w:p>
    <w:p w14:paraId="7388150D" w14:textId="30FDD0D8" w:rsidR="00F50076" w:rsidRDefault="003B3E68" w:rsidP="00F50076">
      <w:pPr>
        <w:pStyle w:val="Heading3"/>
      </w:pPr>
      <w:bookmarkStart w:id="21" w:name="normal-response-http-200-ok-2"/>
      <w:r>
        <w:t>Normal response: HTTP 200 OK</w:t>
      </w:r>
    </w:p>
    <w:p w14:paraId="00D30C98" w14:textId="2ED32476" w:rsidR="00F50076" w:rsidRPr="00F50076" w:rsidRDefault="00F50076" w:rsidP="00F50076">
      <w:pPr>
        <w:pStyle w:val="BodyText"/>
      </w:pPr>
      <w:r>
        <w:t>Screenshot after inserting 1 game through Endpoint 6</w:t>
      </w:r>
    </w:p>
    <w:p w14:paraId="2BD859EB" w14:textId="037BF4B2" w:rsidR="00A43F6F" w:rsidRPr="00A43F6F" w:rsidRDefault="00A43F6F" w:rsidP="00A43F6F">
      <w:pPr>
        <w:pStyle w:val="BodyText"/>
      </w:pPr>
      <w:r w:rsidRPr="00A43F6F">
        <w:drawing>
          <wp:inline distT="0" distB="0" distL="0" distR="0" wp14:anchorId="4566F7DA" wp14:editId="0BD5B224">
            <wp:extent cx="5155163" cy="3778250"/>
            <wp:effectExtent l="0" t="0" r="0" b="0"/>
            <wp:docPr id="2267126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71260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57504" cy="3779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BDCDA" w14:textId="77777777" w:rsidR="00F50076" w:rsidRDefault="003B3E68">
      <w:pPr>
        <w:pStyle w:val="Heading1"/>
      </w:pPr>
      <w:bookmarkStart w:id="22" w:name="endpoint-8-delete-gameid"/>
      <w:bookmarkEnd w:id="20"/>
      <w:bookmarkEnd w:id="21"/>
      <w:r>
        <w:t>Endpoint 8: DELETE /game/:id</w:t>
      </w:r>
    </w:p>
    <w:p w14:paraId="07A48E8F" w14:textId="77777777" w:rsidR="00F50076" w:rsidRDefault="00F50076" w:rsidP="00F50076">
      <w:pPr>
        <w:pStyle w:val="Heading3"/>
      </w:pPr>
      <w:bookmarkStart w:id="23" w:name="normal-response-http-204-no-content"/>
      <w:r>
        <w:t>Normal response: HTTP 204 No Content</w:t>
      </w:r>
    </w:p>
    <w:p w14:paraId="1675F278" w14:textId="5199483C" w:rsidR="001279C8" w:rsidRDefault="001279C8" w:rsidP="001279C8">
      <w:pPr>
        <w:pStyle w:val="BodyText"/>
      </w:pPr>
      <w:r>
        <w:t xml:space="preserve">Screenshot </w:t>
      </w:r>
      <w:r w:rsidR="00E06D3E">
        <w:t>after inserting a game with gameid 1</w:t>
      </w:r>
      <w:r w:rsidR="00904F7F">
        <w:t xml:space="preserve"> using endpoint 6 and inserting a review using endpoint 10</w:t>
      </w:r>
    </w:p>
    <w:p w14:paraId="5F08DB49" w14:textId="4A0490FA" w:rsidR="00904F7F" w:rsidRDefault="00904F7F" w:rsidP="001279C8">
      <w:pPr>
        <w:pStyle w:val="BodyText"/>
      </w:pPr>
      <w:r w:rsidRPr="00904F7F">
        <w:drawing>
          <wp:inline distT="0" distB="0" distL="0" distR="0" wp14:anchorId="2C3AB0D8" wp14:editId="0FC54142">
            <wp:extent cx="5943600" cy="2144395"/>
            <wp:effectExtent l="0" t="0" r="0" b="0"/>
            <wp:docPr id="21041907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19076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5E615" w14:textId="6E3A10B9" w:rsidR="00E602F7" w:rsidRDefault="00E602F7" w:rsidP="001279C8">
      <w:pPr>
        <w:pStyle w:val="BodyText"/>
      </w:pPr>
      <w:r>
        <w:t>Screenshot of endpoint 11 before deleting the game with gameid 1</w:t>
      </w:r>
    </w:p>
    <w:p w14:paraId="25740B63" w14:textId="3253A38B" w:rsidR="00904F7F" w:rsidRDefault="00E602F7" w:rsidP="001279C8">
      <w:pPr>
        <w:pStyle w:val="BodyText"/>
      </w:pPr>
      <w:r w:rsidRPr="00E602F7">
        <w:drawing>
          <wp:inline distT="0" distB="0" distL="0" distR="0" wp14:anchorId="673BA757" wp14:editId="5E926C5A">
            <wp:extent cx="5943600" cy="2952115"/>
            <wp:effectExtent l="0" t="0" r="0" b="0"/>
            <wp:docPr id="4394975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9759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C0A5F" w14:textId="430F3056" w:rsidR="00E602F7" w:rsidRDefault="00E602F7" w:rsidP="001279C8">
      <w:pPr>
        <w:pStyle w:val="BodyText"/>
      </w:pPr>
      <w:r>
        <w:t>Screenshot of endpoint 11 after deleting the game with gameid 1</w:t>
      </w:r>
      <w:r w:rsidR="00421BE4">
        <w:t>. All reviews associated with game 1 have been deleted in the process.</w:t>
      </w:r>
    </w:p>
    <w:p w14:paraId="62663327" w14:textId="2162CECD" w:rsidR="00421BE4" w:rsidRDefault="00421BE4" w:rsidP="001279C8">
      <w:pPr>
        <w:pStyle w:val="BodyText"/>
      </w:pPr>
      <w:r w:rsidRPr="00421BE4">
        <w:drawing>
          <wp:inline distT="0" distB="0" distL="0" distR="0" wp14:anchorId="66A44817" wp14:editId="3ACCA51D">
            <wp:extent cx="5943600" cy="2181860"/>
            <wp:effectExtent l="0" t="0" r="0" b="0"/>
            <wp:docPr id="72374355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43551" name="Picture 1" descr="A screenshot of a computer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9B0D5" w14:textId="607A1527" w:rsidR="00E06D3E" w:rsidRPr="001279C8" w:rsidRDefault="00E06D3E" w:rsidP="001279C8">
      <w:pPr>
        <w:pStyle w:val="BodyText"/>
      </w:pPr>
    </w:p>
    <w:bookmarkEnd w:id="23"/>
    <w:p w14:paraId="4EFDC4FD" w14:textId="77777777" w:rsidR="00F50076" w:rsidRDefault="00F50076" w:rsidP="00F50076">
      <w:pPr>
        <w:pStyle w:val="Heading3"/>
      </w:pPr>
      <w:r>
        <w:t>Error response: HTTP 500 Internal Server Error on unknown error</w:t>
      </w:r>
    </w:p>
    <w:p w14:paraId="650BA2EA" w14:textId="1B002DCF" w:rsidR="00F50076" w:rsidRDefault="00F50076" w:rsidP="00F50076">
      <w:pPr>
        <w:pStyle w:val="FirstParagraph"/>
      </w:pPr>
      <w:r>
        <w:t xml:space="preserve">Id doesnt exist? </w:t>
      </w:r>
    </w:p>
    <w:p w14:paraId="2EC84BA2" w14:textId="6DE22422" w:rsidR="00C06873" w:rsidRDefault="00F50076" w:rsidP="00F50076">
      <w:pPr>
        <w:pStyle w:val="Heading1"/>
      </w:pPr>
      <w:r>
        <w:t>Endpoint 9: PUT /game/:id</w:t>
      </w:r>
      <w:bookmarkStart w:id="24" w:name="X9c088d57b2d240402221946fcd035a7a520e6ce"/>
    </w:p>
    <w:p w14:paraId="6C79245F" w14:textId="57E7E108" w:rsidR="00F50076" w:rsidRDefault="00F50076" w:rsidP="00F50076">
      <w:pPr>
        <w:pStyle w:val="Heading3"/>
      </w:pPr>
      <w:r>
        <w:t xml:space="preserve">Error response: HTTP </w:t>
      </w:r>
      <w:r>
        <w:t>204 No Content</w:t>
      </w:r>
    </w:p>
    <w:p w14:paraId="12242954" w14:textId="5DB8E562" w:rsidR="00063D2D" w:rsidRPr="00063D2D" w:rsidRDefault="00063D2D" w:rsidP="00063D2D">
      <w:pPr>
        <w:pStyle w:val="BodyText"/>
      </w:pPr>
      <w:r>
        <w:t>Screenshot after inserting a game with id 1</w:t>
      </w:r>
    </w:p>
    <w:p w14:paraId="209A0512" w14:textId="723D3E7B" w:rsidR="00F50076" w:rsidRDefault="00063D2D" w:rsidP="00F50076">
      <w:pPr>
        <w:pStyle w:val="BodyText"/>
      </w:pPr>
      <w:r w:rsidRPr="00063D2D">
        <w:drawing>
          <wp:inline distT="0" distB="0" distL="0" distR="0" wp14:anchorId="3292D8A4" wp14:editId="1F32862B">
            <wp:extent cx="5943600" cy="2221865"/>
            <wp:effectExtent l="0" t="0" r="0" b="0"/>
            <wp:docPr id="1302385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38590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422F" w14:textId="0CA433CE" w:rsidR="00211781" w:rsidRDefault="00211781" w:rsidP="00F50076">
      <w:pPr>
        <w:pStyle w:val="BodyText"/>
      </w:pPr>
      <w:r>
        <w:t>The title and description have changed</w:t>
      </w:r>
    </w:p>
    <w:p w14:paraId="037DC0D1" w14:textId="57DE5947" w:rsidR="00211781" w:rsidRPr="00F50076" w:rsidRDefault="00211781" w:rsidP="00F50076">
      <w:pPr>
        <w:pStyle w:val="BodyText"/>
      </w:pPr>
      <w:r w:rsidRPr="00211781">
        <w:drawing>
          <wp:inline distT="0" distB="0" distL="0" distR="0" wp14:anchorId="0813EDC3" wp14:editId="66F5DE67">
            <wp:extent cx="5943600" cy="2954655"/>
            <wp:effectExtent l="0" t="0" r="0" b="0"/>
            <wp:docPr id="19909563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956348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A3" w14:textId="77777777" w:rsidR="00C06873" w:rsidRDefault="003B3E68">
      <w:pPr>
        <w:pStyle w:val="Heading3"/>
      </w:pPr>
      <w:bookmarkStart w:id="25" w:name="X98a59504686fe205e4c3ef8911a7a76cd3a028a"/>
      <w:bookmarkEnd w:id="24"/>
      <w:r>
        <w:t>Error response: HTTP 500 Internal Server Error on unknown error</w:t>
      </w:r>
    </w:p>
    <w:p w14:paraId="2EC84BA4" w14:textId="77777777" w:rsidR="00C06873" w:rsidRDefault="003B3E68">
      <w:pPr>
        <w:pStyle w:val="FirstParagraph"/>
      </w:pPr>
      <w:r>
        <w:t>Here, a key is misspelled.</w:t>
      </w:r>
    </w:p>
    <w:p w14:paraId="5479E056" w14:textId="73925779" w:rsidR="00FF7965" w:rsidRPr="00FF7965" w:rsidRDefault="00FF7965" w:rsidP="00FF7965">
      <w:pPr>
        <w:pStyle w:val="BodyText"/>
      </w:pPr>
      <w:r w:rsidRPr="00FF7965">
        <w:drawing>
          <wp:inline distT="0" distB="0" distL="0" distR="0" wp14:anchorId="5032BE35" wp14:editId="5655B02B">
            <wp:extent cx="5943600" cy="2124075"/>
            <wp:effectExtent l="0" t="0" r="0" b="0"/>
            <wp:docPr id="17134361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436137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A5" w14:textId="77777777" w:rsidR="00C06873" w:rsidRDefault="003B3E68">
      <w:pPr>
        <w:pStyle w:val="Heading1"/>
      </w:pPr>
      <w:bookmarkStart w:id="26" w:name="endpoint-10-post-useruidgamegidreview"/>
      <w:bookmarkEnd w:id="22"/>
      <w:bookmarkEnd w:id="25"/>
      <w:r>
        <w:t>Endpoint 10: POST /user/:uid/game/:gid/review/</w:t>
      </w:r>
    </w:p>
    <w:p w14:paraId="2EC84BA6" w14:textId="77777777" w:rsidR="00C06873" w:rsidRDefault="003B3E68">
      <w:pPr>
        <w:pStyle w:val="Heading3"/>
      </w:pPr>
      <w:bookmarkStart w:id="27" w:name="normal-response-http-201-created-4"/>
      <w:r>
        <w:t>Normal response: HTTP 201 Created</w:t>
      </w:r>
    </w:p>
    <w:p w14:paraId="3DEFE38E" w14:textId="02DF1B04" w:rsidR="00B55BE2" w:rsidRPr="00B55BE2" w:rsidRDefault="00B55BE2" w:rsidP="00B55BE2">
      <w:pPr>
        <w:pStyle w:val="BodyText"/>
      </w:pPr>
      <w:r w:rsidRPr="00B55BE2">
        <w:drawing>
          <wp:inline distT="0" distB="0" distL="0" distR="0" wp14:anchorId="441C1C74" wp14:editId="68F89AEF">
            <wp:extent cx="5943600" cy="3084830"/>
            <wp:effectExtent l="0" t="0" r="0" b="0"/>
            <wp:docPr id="133426325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263254" name="Picture 1" descr="A screenshot of a computer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A7" w14:textId="77777777" w:rsidR="00C06873" w:rsidRDefault="003B3E68">
      <w:pPr>
        <w:pStyle w:val="Heading3"/>
      </w:pPr>
      <w:bookmarkStart w:id="28" w:name="X813aaf8189aceddfa3f0c5005576a43d210878d"/>
      <w:bookmarkEnd w:id="27"/>
      <w:r>
        <w:t>Error response: HTTP 500 Internal Server Error on unknown error</w:t>
      </w:r>
    </w:p>
    <w:p w14:paraId="52C79CFB" w14:textId="1D6B168D" w:rsidR="00E01CF9" w:rsidRDefault="003B3E68" w:rsidP="00E01CF9">
      <w:pPr>
        <w:pStyle w:val="FirstParagraph"/>
      </w:pPr>
      <w:r>
        <w:t>Here, a key is misspelled.</w:t>
      </w:r>
      <w:bookmarkStart w:id="29" w:name="endpoint-11-get-gameidreview"/>
      <w:bookmarkEnd w:id="26"/>
      <w:bookmarkEnd w:id="28"/>
    </w:p>
    <w:p w14:paraId="0FCB7CBA" w14:textId="48048429" w:rsidR="00E01CF9" w:rsidRPr="00E01CF9" w:rsidRDefault="00E01CF9" w:rsidP="00E01CF9">
      <w:pPr>
        <w:pStyle w:val="BodyText"/>
      </w:pPr>
      <w:r w:rsidRPr="00E01CF9">
        <w:drawing>
          <wp:inline distT="0" distB="0" distL="0" distR="0" wp14:anchorId="704EF31B" wp14:editId="795CBCEA">
            <wp:extent cx="5943600" cy="2999105"/>
            <wp:effectExtent l="0" t="0" r="0" b="0"/>
            <wp:docPr id="4261116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111675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A9" w14:textId="29C702EA" w:rsidR="00C06873" w:rsidRDefault="003B3E68">
      <w:pPr>
        <w:pStyle w:val="Heading1"/>
      </w:pPr>
      <w:r>
        <w:t>Endpoint 11: GET /game/:id/review</w:t>
      </w:r>
    </w:p>
    <w:p w14:paraId="2EC84BAA" w14:textId="77777777" w:rsidR="00C06873" w:rsidRDefault="003B3E68">
      <w:pPr>
        <w:pStyle w:val="Heading3"/>
      </w:pPr>
      <w:bookmarkStart w:id="30" w:name="normal-response-http-204-ok"/>
      <w:r>
        <w:t>Normal response: HTTP 204 OK</w:t>
      </w:r>
    </w:p>
    <w:p w14:paraId="790FABC8" w14:textId="23524162" w:rsidR="007E67D1" w:rsidRPr="007E67D1" w:rsidRDefault="007E67D1" w:rsidP="007E67D1">
      <w:pPr>
        <w:pStyle w:val="BodyText"/>
      </w:pPr>
      <w:r>
        <w:t>Screenshot after inserting the test review through Endpoint 10</w:t>
      </w:r>
    </w:p>
    <w:p w14:paraId="57C7EBD3" w14:textId="36AB8440" w:rsidR="007E67D1" w:rsidRPr="007E67D1" w:rsidRDefault="001279C8" w:rsidP="007E67D1">
      <w:pPr>
        <w:pStyle w:val="BodyText"/>
      </w:pPr>
      <w:r w:rsidRPr="001279C8">
        <w:drawing>
          <wp:inline distT="0" distB="0" distL="0" distR="0" wp14:anchorId="6CFD5760" wp14:editId="168C8CD8">
            <wp:extent cx="5943600" cy="3986530"/>
            <wp:effectExtent l="0" t="0" r="0" b="0"/>
            <wp:docPr id="113755559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555594" name="Picture 1" descr="A screenshot of a computer&#10;&#10;Description automatically generated with medium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AB" w14:textId="77777777" w:rsidR="00C06873" w:rsidRDefault="003B3E68">
      <w:pPr>
        <w:pStyle w:val="Heading1"/>
      </w:pPr>
      <w:bookmarkStart w:id="31" w:name="X7bda072ecd7e249c4b316b29c1fde14f400e2f9"/>
      <w:bookmarkEnd w:id="29"/>
      <w:bookmarkEnd w:id="30"/>
      <w:r>
        <w:t>Additional feature documentation: Image upload and fetch</w:t>
      </w:r>
    </w:p>
    <w:p w14:paraId="2EC84BAC" w14:textId="77777777" w:rsidR="00C06873" w:rsidRDefault="003B3E68">
      <w:pPr>
        <w:pStyle w:val="FirstParagraph"/>
      </w:pPr>
      <w:r>
        <w:t>Allows upload and storage of image to games table. Image in the endpoint is validated to be below 1MB and is of jpg format</w:t>
      </w:r>
    </w:p>
    <w:p w14:paraId="2EC84BAD" w14:textId="77777777" w:rsidR="00C06873" w:rsidRDefault="003B3E68">
      <w:pPr>
        <w:pStyle w:val="Heading3"/>
      </w:pPr>
      <w:bookmarkStart w:id="32" w:name="usage"/>
      <w:r>
        <w:t>Usage:</w:t>
      </w:r>
    </w:p>
    <w:p w14:paraId="2EC84BAE" w14:textId="77777777" w:rsidR="00C06873" w:rsidRDefault="003B3E68">
      <w:pPr>
        <w:pStyle w:val="FirstParagraph"/>
      </w:pPr>
      <w:r>
        <w:t>Run server.js in the root directory and endpoints will be available.</w:t>
      </w:r>
    </w:p>
    <w:p w14:paraId="2EC84BAF" w14:textId="77777777" w:rsidR="00C06873" w:rsidRDefault="003B3E68">
      <w:pPr>
        <w:pStyle w:val="BodyText"/>
      </w:pPr>
      <w:r>
        <w:rPr>
          <w:b/>
          <w:bCs/>
        </w:rPr>
        <w:t>This endpoint assumes that the game with gameid=gid exists as it uses SQL UPDATE</w:t>
      </w:r>
      <w:r>
        <w:t xml:space="preserve"> Upload image endpoint: PUT http://localhost:8081/game/:gid/image Replace gid with the gameid Support only form-encoded requests with body:</w:t>
      </w:r>
    </w:p>
    <w:p w14:paraId="2EC84BB0" w14:textId="77777777" w:rsidR="00C06873" w:rsidRDefault="003B3E68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im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data&gt;</w:t>
      </w:r>
      <w:r>
        <w:rPr>
          <w:rStyle w:val="FunctionTok"/>
        </w:rPr>
        <w:t>}</w:t>
      </w:r>
    </w:p>
    <w:p w14:paraId="2EC84BB1" w14:textId="77777777" w:rsidR="00C06873" w:rsidRDefault="003B3E68">
      <w:pPr>
        <w:pStyle w:val="FirstParagraph"/>
      </w:pPr>
      <w:r>
        <w:lastRenderedPageBreak/>
        <w:t>Fetch image endpoint: GET http://localhost:8081/game/:gid/image Replace gid with the gameid</w:t>
      </w:r>
    </w:p>
    <w:p w14:paraId="2EC84BB2" w14:textId="77777777" w:rsidR="00C06873" w:rsidRDefault="003B3E68">
      <w:pPr>
        <w:pStyle w:val="Heading3"/>
      </w:pPr>
      <w:bookmarkStart w:id="33" w:name="responses"/>
      <w:bookmarkEnd w:id="32"/>
      <w:r>
        <w:t>Responses:</w:t>
      </w:r>
    </w:p>
    <w:p w14:paraId="2EC84BB3" w14:textId="77777777" w:rsidR="00C06873" w:rsidRDefault="003B3E68">
      <w:pPr>
        <w:pStyle w:val="Heading5"/>
      </w:pPr>
      <w:bookmarkStart w:id="34" w:name="put-httplocalhost8081gamegidimage"/>
      <w:r>
        <w:t>PUT http://localhost:8081/game/:gid/image</w:t>
      </w:r>
    </w:p>
    <w:p w14:paraId="161937DA" w14:textId="77777777" w:rsidR="00C42250" w:rsidRDefault="003B3E68">
      <w:pPr>
        <w:pStyle w:val="FirstParagraph"/>
      </w:pPr>
      <w:r>
        <w:t>HTTP 204 No Content: Normal response, no content</w:t>
      </w:r>
    </w:p>
    <w:p w14:paraId="1C1E49E6" w14:textId="4B754E5F" w:rsidR="00712CA9" w:rsidRPr="00712CA9" w:rsidRDefault="00AD1FA5" w:rsidP="00712CA9">
      <w:pPr>
        <w:pStyle w:val="BodyText"/>
      </w:pPr>
      <w:r w:rsidRPr="00AD1FA5">
        <w:drawing>
          <wp:inline distT="0" distB="0" distL="0" distR="0" wp14:anchorId="6E4C6E00" wp14:editId="47D8727E">
            <wp:extent cx="5943600" cy="2224405"/>
            <wp:effectExtent l="0" t="0" r="0" b="0"/>
            <wp:docPr id="1108832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883272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AE256" w14:textId="608058B2" w:rsidR="00C42250" w:rsidRDefault="003B3E68">
      <w:pPr>
        <w:pStyle w:val="FirstParagraph"/>
      </w:pPr>
      <w:r>
        <w:t xml:space="preserve">HTTP 500 Internal Server Error: Unknown error, no content </w:t>
      </w:r>
    </w:p>
    <w:p w14:paraId="2EC84BB4" w14:textId="0A7D27C2" w:rsidR="00C06873" w:rsidRDefault="003B3E68">
      <w:pPr>
        <w:pStyle w:val="FirstParagraph"/>
      </w:pPr>
      <w:r>
        <w:t>HTTP 400 Bad Request: File extension is bad (not /jpg|jpeg/). Returns</w:t>
      </w:r>
    </w:p>
    <w:p w14:paraId="2EC84BB5" w14:textId="77777777" w:rsidR="00C06873" w:rsidRDefault="003B3E68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DataTypeTok"/>
        </w:rPr>
        <w:t>"error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D_FILE_EXTENSION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Only images with extension jpg are accepted"</w:t>
      </w:r>
      <w:r>
        <w:rPr>
          <w:rStyle w:val="FunctionTok"/>
        </w:rPr>
        <w:t>}</w:t>
      </w:r>
    </w:p>
    <w:p w14:paraId="068F9059" w14:textId="4D7E5D81" w:rsidR="00C42250" w:rsidRDefault="00C42250">
      <w:pPr>
        <w:pStyle w:val="SourceCode"/>
      </w:pPr>
      <w:r w:rsidRPr="00C42250">
        <w:drawing>
          <wp:inline distT="0" distB="0" distL="0" distR="0" wp14:anchorId="03D60A83" wp14:editId="08E01E46">
            <wp:extent cx="5943600" cy="3341370"/>
            <wp:effectExtent l="0" t="0" r="0" b="0"/>
            <wp:docPr id="5873594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7359469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B6" w14:textId="00A1E980" w:rsidR="00C06873" w:rsidRDefault="003B3E68">
      <w:pPr>
        <w:pStyle w:val="FirstParagraph"/>
      </w:pPr>
      <w:r>
        <w:t>HTTP 413 Content Too Large: File is too big but file extension is okay since it passed validation (exceeds 1MB and is /jpg|jpeg/). Returns</w:t>
      </w:r>
    </w:p>
    <w:p w14:paraId="5BFF7BEE" w14:textId="68354D4C" w:rsidR="00EC12C7" w:rsidRDefault="003B3E68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DataTypeTok"/>
        </w:rPr>
        <w:t>"error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LE_TOO_BIG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 size should not exceed 1MB"</w:t>
      </w:r>
      <w:r>
        <w:rPr>
          <w:rStyle w:val="FunctionTok"/>
        </w:rPr>
        <w:t>}</w:t>
      </w:r>
    </w:p>
    <w:p w14:paraId="2FC35B0E" w14:textId="274ED1AC" w:rsidR="00EC12C7" w:rsidRDefault="00EC12C7">
      <w:pPr>
        <w:pStyle w:val="SourceCode"/>
      </w:pPr>
      <w:r w:rsidRPr="00EC12C7">
        <w:drawing>
          <wp:inline distT="0" distB="0" distL="0" distR="0" wp14:anchorId="15CE88C1" wp14:editId="4F44B395">
            <wp:extent cx="5943600" cy="3281680"/>
            <wp:effectExtent l="0" t="0" r="0" b="0"/>
            <wp:docPr id="1228195168" name="Picture 1" descr="Image tested is 1.03MB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195168" name="Picture 1" descr="Image tested is 1.03MB&#10;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B8" w14:textId="77777777" w:rsidR="00C06873" w:rsidRDefault="003B3E68">
      <w:pPr>
        <w:pStyle w:val="Heading5"/>
      </w:pPr>
      <w:bookmarkStart w:id="35" w:name="get-httplocalhost8081gamegidimage"/>
      <w:bookmarkEnd w:id="34"/>
      <w:r>
        <w:t>GET http://localhost:8081/game/:gid/image</w:t>
      </w:r>
    </w:p>
    <w:p w14:paraId="4F63D143" w14:textId="1AE4E1F6" w:rsidR="00C42250" w:rsidRDefault="003B3E68">
      <w:pPr>
        <w:pStyle w:val="FirstParagraph"/>
      </w:pPr>
      <w:r>
        <w:t xml:space="preserve">HTTP 200 OK: Normal response, </w:t>
      </w:r>
      <w:r w:rsidR="00C81C4F">
        <w:t>with image</w:t>
      </w:r>
    </w:p>
    <w:p w14:paraId="2EF42159" w14:textId="04C148C9" w:rsidR="00C81C4F" w:rsidRPr="00C81C4F" w:rsidRDefault="009F6272" w:rsidP="00C81C4F">
      <w:pPr>
        <w:pStyle w:val="BodyText"/>
      </w:pPr>
      <w:r w:rsidRPr="009F6272">
        <w:drawing>
          <wp:inline distT="0" distB="0" distL="0" distR="0" wp14:anchorId="0611F1F5" wp14:editId="548DE130">
            <wp:extent cx="5943600" cy="3394075"/>
            <wp:effectExtent l="0" t="0" r="0" b="0"/>
            <wp:docPr id="12054698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546983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6DF98" w14:textId="16477BC4" w:rsidR="00C42250" w:rsidRDefault="003B3E68">
      <w:pPr>
        <w:pStyle w:val="FirstParagraph"/>
      </w:pPr>
      <w:r>
        <w:t xml:space="preserve">HTTP 500 Internal Server Error: Unknown error, no content </w:t>
      </w:r>
    </w:p>
    <w:p w14:paraId="2EC84BB9" w14:textId="18F6102A" w:rsidR="00C06873" w:rsidRDefault="003B3E68">
      <w:pPr>
        <w:pStyle w:val="FirstParagraph"/>
      </w:pPr>
      <w:r>
        <w:t>HTTP 404 Not Found: Image not found. Returns</w:t>
      </w:r>
    </w:p>
    <w:p w14:paraId="2EC84BBA" w14:textId="77777777" w:rsidR="00C06873" w:rsidRDefault="003B3E68">
      <w:pPr>
        <w:pStyle w:val="SourceCode"/>
        <w:rPr>
          <w:rStyle w:val="FunctionTok"/>
        </w:rPr>
      </w:pPr>
      <w:r>
        <w:rPr>
          <w:rStyle w:val="FunctionTok"/>
        </w:rPr>
        <w:t>{</w:t>
      </w:r>
      <w:r>
        <w:rPr>
          <w:rStyle w:val="DataTypeTok"/>
        </w:rPr>
        <w:t>"error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_NOT_FOUN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mage not found for given gameid"</w:t>
      </w:r>
      <w:r>
        <w:rPr>
          <w:rStyle w:val="FunctionTok"/>
        </w:rPr>
        <w:t>}</w:t>
      </w:r>
    </w:p>
    <w:p w14:paraId="4AD4AF3A" w14:textId="21ACBDB9" w:rsidR="00A83EB2" w:rsidRDefault="00A83EB2">
      <w:pPr>
        <w:pStyle w:val="SourceCode"/>
      </w:pPr>
      <w:r w:rsidRPr="00A83EB2">
        <w:lastRenderedPageBreak/>
        <w:drawing>
          <wp:inline distT="0" distB="0" distL="0" distR="0" wp14:anchorId="7AF71D2C" wp14:editId="568A4032">
            <wp:extent cx="5943600" cy="2518410"/>
            <wp:effectExtent l="0" t="0" r="0" b="0"/>
            <wp:docPr id="2045543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43983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84BBB" w14:textId="77777777" w:rsidR="00C06873" w:rsidRDefault="003B3E68">
      <w:pPr>
        <w:pStyle w:val="Heading1"/>
      </w:pPr>
      <w:bookmarkStart w:id="36" w:name="X53a80ee6eb35055f2e7f866dc43ee35788dc116"/>
      <w:bookmarkEnd w:id="31"/>
      <w:bookmarkEnd w:id="33"/>
      <w:bookmarkEnd w:id="35"/>
      <w:r>
        <w:t>Additional feature documentation: SHA256 hashing of user passwords:</w:t>
      </w:r>
      <w:bookmarkEnd w:id="36"/>
    </w:p>
    <w:p w14:paraId="71D75BAE" w14:textId="45BADC18" w:rsidR="00421BE4" w:rsidRDefault="00421BE4" w:rsidP="00421BE4">
      <w:pPr>
        <w:pStyle w:val="BodyText"/>
      </w:pPr>
      <w:r>
        <w:t xml:space="preserve">Endpoint 2 includes </w:t>
      </w:r>
      <w:r w:rsidR="008E729B">
        <w:t xml:space="preserve">the hashing of user passwords for increased security. The </w:t>
      </w:r>
      <w:r w:rsidR="00DB1CA4">
        <w:t>user passwords are hashed using SHA-256</w:t>
      </w:r>
    </w:p>
    <w:p w14:paraId="684B2740" w14:textId="3267616E" w:rsidR="00BC6E39" w:rsidRDefault="00BC6E39" w:rsidP="00421BE4">
      <w:pPr>
        <w:pStyle w:val="BodyText"/>
      </w:pPr>
      <w:r w:rsidRPr="00BC6E39">
        <w:drawing>
          <wp:inline distT="0" distB="0" distL="0" distR="0" wp14:anchorId="431192BA" wp14:editId="653CCBB1">
            <wp:extent cx="5943600" cy="1794510"/>
            <wp:effectExtent l="0" t="0" r="0" b="0"/>
            <wp:docPr id="389280777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280777" name="Picture 1" descr="A picture containing text, screenshot, fon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074E" w14:textId="77777777" w:rsidR="00DB1CA4" w:rsidRPr="00421BE4" w:rsidRDefault="00DB1CA4" w:rsidP="00421BE4">
      <w:pPr>
        <w:pStyle w:val="BodyText"/>
      </w:pPr>
    </w:p>
    <w:sectPr w:rsidR="00DB1CA4" w:rsidRPr="00421B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84BC0" w14:textId="77777777" w:rsidR="006A537A" w:rsidRDefault="003B3E68">
      <w:pPr>
        <w:spacing w:after="0"/>
      </w:pPr>
      <w:r>
        <w:separator/>
      </w:r>
    </w:p>
  </w:endnote>
  <w:endnote w:type="continuationSeparator" w:id="0">
    <w:p w14:paraId="2EC84BC2" w14:textId="77777777" w:rsidR="006A537A" w:rsidRDefault="003B3E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84BBC" w14:textId="77777777" w:rsidR="00C06873" w:rsidRDefault="003B3E68">
      <w:r>
        <w:separator/>
      </w:r>
    </w:p>
  </w:footnote>
  <w:footnote w:type="continuationSeparator" w:id="0">
    <w:p w14:paraId="2EC84BBD" w14:textId="77777777" w:rsidR="00C06873" w:rsidRDefault="003B3E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0AC2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3849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6873"/>
    <w:rsid w:val="00026CF4"/>
    <w:rsid w:val="00044356"/>
    <w:rsid w:val="00063D2D"/>
    <w:rsid w:val="000703EB"/>
    <w:rsid w:val="001279C8"/>
    <w:rsid w:val="001324FC"/>
    <w:rsid w:val="00211781"/>
    <w:rsid w:val="002D1909"/>
    <w:rsid w:val="003160C2"/>
    <w:rsid w:val="003B3E68"/>
    <w:rsid w:val="003B5873"/>
    <w:rsid w:val="003D5282"/>
    <w:rsid w:val="00412666"/>
    <w:rsid w:val="00421BE4"/>
    <w:rsid w:val="004515DB"/>
    <w:rsid w:val="004C6724"/>
    <w:rsid w:val="00566BF8"/>
    <w:rsid w:val="00621367"/>
    <w:rsid w:val="006A537A"/>
    <w:rsid w:val="006E1778"/>
    <w:rsid w:val="00712CA9"/>
    <w:rsid w:val="00771380"/>
    <w:rsid w:val="007A2642"/>
    <w:rsid w:val="007E67D1"/>
    <w:rsid w:val="00865BAA"/>
    <w:rsid w:val="008E729B"/>
    <w:rsid w:val="00904F7F"/>
    <w:rsid w:val="00930ACE"/>
    <w:rsid w:val="00936F5E"/>
    <w:rsid w:val="009F6272"/>
    <w:rsid w:val="00A26FAC"/>
    <w:rsid w:val="00A43F6F"/>
    <w:rsid w:val="00A83EB2"/>
    <w:rsid w:val="00AD1FA5"/>
    <w:rsid w:val="00B53BC6"/>
    <w:rsid w:val="00B55BE2"/>
    <w:rsid w:val="00BB7848"/>
    <w:rsid w:val="00BC3E2B"/>
    <w:rsid w:val="00BC6E39"/>
    <w:rsid w:val="00C06873"/>
    <w:rsid w:val="00C42250"/>
    <w:rsid w:val="00C776D5"/>
    <w:rsid w:val="00C81C4F"/>
    <w:rsid w:val="00DB1CA4"/>
    <w:rsid w:val="00E01CF9"/>
    <w:rsid w:val="00E06D3E"/>
    <w:rsid w:val="00E602F7"/>
    <w:rsid w:val="00E95011"/>
    <w:rsid w:val="00EC12C7"/>
    <w:rsid w:val="00F50076"/>
    <w:rsid w:val="00F5131F"/>
    <w:rsid w:val="00F543E1"/>
    <w:rsid w:val="00FF79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84B85"/>
  <w15:docId w15:val="{333CB43D-E13F-4A4D-A98B-647956237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A26FAC"/>
  </w:style>
  <w:style w:type="character" w:customStyle="1" w:styleId="Heading3Char">
    <w:name w:val="Heading 3 Char"/>
    <w:basedOn w:val="DefaultParagraphFont"/>
    <w:link w:val="Heading3"/>
    <w:uiPriority w:val="9"/>
    <w:rsid w:val="00F5007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98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692</Words>
  <Characters>3946</Characters>
  <Application>Microsoft Office Word</Application>
  <DocSecurity>0</DocSecurity>
  <Lines>32</Lines>
  <Paragraphs>9</Paragraphs>
  <ScaleCrop>false</ScaleCrop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PP SONG LIN RITCHIE</cp:lastModifiedBy>
  <cp:revision>52</cp:revision>
  <dcterms:created xsi:type="dcterms:W3CDTF">2023-06-18T19:43:00Z</dcterms:created>
  <dcterms:modified xsi:type="dcterms:W3CDTF">2023-06-18T20:45:00Z</dcterms:modified>
</cp:coreProperties>
</file>